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1A53E" w14:textId="183AF4F3" w:rsidR="002C70BC" w:rsidRDefault="002B2553" w:rsidP="0040063D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B2553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94ACF01" wp14:editId="2877D534">
            <wp:extent cx="5731510" cy="238315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C593" w14:textId="5F4F7430" w:rsidR="002B2553" w:rsidRDefault="002B2553" w:rsidP="0040063D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062942D6" w14:textId="1EFF633A" w:rsidR="002B2553" w:rsidRPr="00241E7E" w:rsidRDefault="002B2553" w:rsidP="0040063D">
      <w:pPr>
        <w:pStyle w:val="ListParagraph"/>
        <w:rPr>
          <w:rFonts w:ascii="Times New Roman" w:hAnsi="Times New Roman" w:cs="Times New Roman"/>
          <w:sz w:val="36"/>
          <w:szCs w:val="36"/>
        </w:rPr>
      </w:pPr>
      <w:r w:rsidRPr="002B2553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C092C7B" wp14:editId="549143F3">
            <wp:extent cx="5731510" cy="2145030"/>
            <wp:effectExtent l="0" t="0" r="2540" b="762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F2438" w14:textId="4430AD05" w:rsidR="006C3113" w:rsidRPr="004F5A65" w:rsidRDefault="0034443D" w:rsidP="004F5A65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gnore-----------------------</w:t>
      </w:r>
    </w:p>
    <w:p w14:paraId="00943F8D" w14:textId="5256C423" w:rsidR="00B61CA7" w:rsidRPr="00241E7E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34154510" w14:textId="3842DA5B" w:rsidR="0030411D" w:rsidRPr="00241E7E" w:rsidRDefault="0030411D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31F77F8" w14:textId="094A3D5D" w:rsidR="00B61CA7" w:rsidRPr="00241E7E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0020CB37" w14:textId="1352B0EF" w:rsidR="00B61CA7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665A701A" w14:textId="368B86E3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1C28C75" w14:textId="3B8525F2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2B0620A3" w14:textId="5A50261A" w:rsidR="0001666F" w:rsidRDefault="002037E6" w:rsidP="006A7DFD">
      <w:pPr>
        <w:pStyle w:val="ListParagraph"/>
        <w:tabs>
          <w:tab w:val="left" w:pos="2232"/>
        </w:tabs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3</w:t>
      </w:r>
      <w:r w:rsidR="0001666F">
        <w:rPr>
          <w:rFonts w:ascii="Times New Roman" w:hAnsi="Times New Roman" w:cs="Times New Roman"/>
          <w:lang w:val="en-US"/>
        </w:rPr>
        <w:t xml:space="preserve"> program</w:t>
      </w:r>
      <w:r w:rsidR="006A7DFD">
        <w:rPr>
          <w:rFonts w:ascii="Times New Roman" w:hAnsi="Times New Roman" w:cs="Times New Roman"/>
          <w:lang w:val="en-US"/>
        </w:rPr>
        <w:tab/>
      </w:r>
    </w:p>
    <w:p w14:paraId="18C897A8" w14:textId="77777777" w:rsidR="006A7DFD" w:rsidRPr="006A7DFD" w:rsidRDefault="006A7DFD" w:rsidP="006A7DFD">
      <w:pPr>
        <w:pStyle w:val="paragraph"/>
        <w:numPr>
          <w:ilvl w:val="0"/>
          <w:numId w:val="15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sz w:val="22"/>
          <w:szCs w:val="22"/>
          <w:lang w:val="en-IN"/>
        </w:rPr>
        <w:t>Write a program in C# Sharp for a 2D array of size 3x3 and print the matrix. 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26EBC41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Test Data 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D38FA9B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nput elements in the matrix 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DF2E2DA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0],[0] : 1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9F5972C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0],[1] : 2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DB51B86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0],[2] : 3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7EDA16C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1],[0] : 4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256797D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1],[1] : 5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A7F6E4E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1],[2] : 6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5B75B2A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2],[0] : 7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6310FE9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2],[1] : 8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33C1338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[2],[2] : 9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52BA2050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>Expected Output</w:t>
      </w: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 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9767627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lastRenderedPageBreak/>
        <w:t>The matrix is 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09F8EE2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4395056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1 2 3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5CBE417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4 5 6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9F9E898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7 8 9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FD2A6C2" w14:textId="77777777" w:rsidR="006A7DFD" w:rsidRPr="0001666F" w:rsidRDefault="006A7DFD" w:rsidP="006A7DFD">
      <w:pPr>
        <w:pStyle w:val="ListParagraph"/>
        <w:tabs>
          <w:tab w:val="left" w:pos="2232"/>
        </w:tabs>
        <w:rPr>
          <w:rFonts w:ascii="Times New Roman" w:hAnsi="Times New Roman" w:cs="Times New Roman"/>
          <w:lang w:val="en-US"/>
        </w:rPr>
      </w:pPr>
    </w:p>
    <w:p w14:paraId="2A8AB8AD" w14:textId="6FB587D3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uestion: why my answer is not displaying in matrix form?</w:t>
      </w:r>
    </w:p>
    <w:p w14:paraId="2228AD87" w14:textId="4456B22D" w:rsidR="00BA49E1" w:rsidRDefault="00BA49E1" w:rsidP="006C3113">
      <w:pPr>
        <w:pStyle w:val="ListParagraph"/>
        <w:rPr>
          <w:rFonts w:ascii="Times New Roman" w:hAnsi="Times New Roman" w:cs="Times New Roman"/>
          <w:lang w:val="en-US"/>
        </w:rPr>
      </w:pPr>
      <w:r w:rsidRPr="00BA49E1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18E6FE7" wp14:editId="6067E009">
            <wp:extent cx="3589331" cy="1493649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14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E4914" w14:textId="52467136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77D6D930" w14:textId="77777777" w:rsidR="00C6201A" w:rsidRDefault="00C6201A" w:rsidP="00C6201A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08570DD6" w14:textId="4B449703" w:rsidR="00C6201A" w:rsidRDefault="00C6201A" w:rsidP="00C6201A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4 program</w:t>
      </w:r>
    </w:p>
    <w:p w14:paraId="216234BE" w14:textId="51F792C0" w:rsidR="00764132" w:rsidRDefault="007E3C59" w:rsidP="00C6201A">
      <w:pPr>
        <w:pStyle w:val="ListParagraph"/>
        <w:rPr>
          <w:rFonts w:ascii="Times New Roman" w:hAnsi="Times New Roman" w:cs="Times New Roman"/>
          <w:lang w:val="en-US"/>
        </w:rPr>
      </w:pPr>
      <w:r w:rsidRPr="007E3C59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E45ED76" wp14:editId="551CEE87">
            <wp:extent cx="5731510" cy="2322195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A432" w14:textId="77777777" w:rsidR="007E3C59" w:rsidRPr="0001666F" w:rsidRDefault="007E3C59" w:rsidP="00C6201A">
      <w:pPr>
        <w:pStyle w:val="ListParagraph"/>
        <w:rPr>
          <w:rFonts w:ascii="Times New Roman" w:hAnsi="Times New Roman" w:cs="Times New Roman"/>
          <w:lang w:val="en-US"/>
        </w:rPr>
      </w:pPr>
    </w:p>
    <w:p w14:paraId="73720280" w14:textId="3CE66493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uestion : can you help me go through what is do while loop works?</w:t>
      </w:r>
    </w:p>
    <w:p w14:paraId="0F7CED51" w14:textId="354BCF2E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Question: why in line </w:t>
      </w:r>
      <w:r w:rsidR="009C31A4">
        <w:rPr>
          <w:rFonts w:ascii="Times New Roman" w:hAnsi="Times New Roman" w:cs="Times New Roman"/>
          <w:lang w:val="en-US"/>
        </w:rPr>
        <w:t>61, the</w:t>
      </w:r>
      <w:r>
        <w:rPr>
          <w:rFonts w:ascii="Times New Roman" w:hAnsi="Times New Roman" w:cs="Times New Roman"/>
          <w:lang w:val="en-US"/>
        </w:rPr>
        <w:t xml:space="preserve"> attemps != 3? </w:t>
      </w:r>
      <w:r w:rsidRPr="00C6201A">
        <w:rPr>
          <w:rFonts w:ascii="Times New Roman" w:hAnsi="Times New Roman" w:cs="Times New Roman"/>
          <w:lang w:val="en-US"/>
        </w:rPr>
        <w:sym w:font="Wingdings" w:char="F0E0"/>
      </w:r>
      <w:r>
        <w:rPr>
          <w:rFonts w:ascii="Times New Roman" w:hAnsi="Times New Roman" w:cs="Times New Roman"/>
          <w:lang w:val="en-US"/>
        </w:rPr>
        <w:t xml:space="preserve"> what it represents</w:t>
      </w:r>
    </w:p>
    <w:p w14:paraId="21DD399F" w14:textId="77777777" w:rsidR="00C6201A" w:rsidRDefault="00C6201A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991EDE3" w14:textId="7E600709" w:rsidR="0001666F" w:rsidRDefault="0001666F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4FAE1D9" w14:textId="598FE8FB" w:rsidR="0001666F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00E9D0B6" w14:textId="1F801138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</w:t>
      </w:r>
      <w:r w:rsidR="0040446A">
        <w:rPr>
          <w:rFonts w:ascii="Times New Roman" w:hAnsi="Times New Roman" w:cs="Times New Roman"/>
          <w:lang w:val="en-US"/>
        </w:rPr>
        <w:t>2</w:t>
      </w:r>
    </w:p>
    <w:p w14:paraId="5D364217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59252A3" w14:textId="77777777" w:rsidR="006A7DFD" w:rsidRPr="006A7DFD" w:rsidRDefault="006A7DFD" w:rsidP="006A7DFD">
      <w:pPr>
        <w:pStyle w:val="paragraph"/>
        <w:numPr>
          <w:ilvl w:val="0"/>
          <w:numId w:val="13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sz w:val="22"/>
          <w:szCs w:val="22"/>
          <w:lang w:val="en-IN"/>
        </w:rPr>
        <w:t>Write a program in C# SharpCo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5978E85E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Test Data 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E773DFC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nput the number of elements to be stored in the array :3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F91AC3D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nput 3 elements in the array 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28962C5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0 : 1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B9F0BC3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1 : 5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2F931CC5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 - 2 : 1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9C37EBE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>Expected Output</w:t>
      </w: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 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BE21C50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The unique elements found in the array are :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C64E202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5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F216557" w14:textId="77777777" w:rsidR="006A7DFD" w:rsidRDefault="006A7DFD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7CC473DD" w14:textId="7FE721DA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Question: Can you help me elaborate wat is happening from line 46 onwards</w:t>
      </w:r>
      <w:r w:rsidR="007E3C59">
        <w:rPr>
          <w:rFonts w:ascii="Times New Roman" w:hAnsi="Times New Roman" w:cs="Times New Roman"/>
          <w:lang w:val="en-US"/>
        </w:rPr>
        <w:t>?</w:t>
      </w:r>
    </w:p>
    <w:p w14:paraId="610A9331" w14:textId="77777777" w:rsidR="007E3C59" w:rsidRDefault="007E3C59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37BF81F4" w14:textId="0F2C040D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6A40EA9" w14:textId="7ED33C1D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BFA5772" w14:textId="77777777" w:rsidR="009C31A4" w:rsidRDefault="009C31A4" w:rsidP="009C31A4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ay 22 Folder</w:t>
      </w:r>
    </w:p>
    <w:p w14:paraId="5DF98861" w14:textId="681C49EE" w:rsidR="009C31A4" w:rsidRDefault="0052219E" w:rsidP="009C31A4">
      <w:pPr>
        <w:pStyle w:val="ListParagrap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5A583E">
        <w:rPr>
          <w:rFonts w:ascii="Times New Roman" w:hAnsi="Times New Roman" w:cs="Times New Roman"/>
          <w:b/>
          <w:bCs/>
          <w:lang w:val="en-US"/>
        </w:rPr>
        <w:t>Q6</w:t>
      </w:r>
      <w:r w:rsidR="007E3C59">
        <w:rPr>
          <w:rFonts w:ascii="Times New Roman" w:hAnsi="Times New Roman" w:cs="Times New Roman"/>
          <w:b/>
          <w:bCs/>
          <w:lang w:val="en-US"/>
        </w:rPr>
        <w:t xml:space="preserve"> </w:t>
      </w:r>
    </w:p>
    <w:p w14:paraId="08B612C2" w14:textId="0F50A8A5" w:rsidR="009C31A4" w:rsidRPr="007E3C59" w:rsidRDefault="009C31A4" w:rsidP="007E3C59">
      <w:pPr>
        <w:rPr>
          <w:rFonts w:ascii="Times New Roman" w:hAnsi="Times New Roman" w:cs="Times New Roman"/>
          <w:lang w:val="en-US"/>
        </w:rPr>
      </w:pPr>
      <w:r w:rsidRPr="007E3C59">
        <w:rPr>
          <w:rFonts w:ascii="Times New Roman" w:hAnsi="Times New Roman" w:cs="Times New Roman"/>
          <w:lang w:val="en-US"/>
        </w:rPr>
        <w:t>Question: What is even happening?</w:t>
      </w:r>
    </w:p>
    <w:p w14:paraId="1F61F0D7" w14:textId="4678213B" w:rsidR="009C31A4" w:rsidRPr="001642DF" w:rsidRDefault="007E3C59" w:rsidP="006C3113">
      <w:pPr>
        <w:pStyle w:val="ListParagraph"/>
        <w:rPr>
          <w:rFonts w:ascii="Times New Roman" w:hAnsi="Times New Roman" w:cs="Times New Roman"/>
          <w:color w:val="4472C4" w:themeColor="accent1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Q6 </w:t>
      </w:r>
      <w:r w:rsidRPr="001642DF">
        <w:rPr>
          <w:rFonts w:ascii="Times New Roman" w:hAnsi="Times New Roman" w:cs="Times New Roman"/>
          <w:noProof/>
          <w:color w:val="4472C4" w:themeColor="accent1"/>
          <w:lang w:val="en-US"/>
        </w:rPr>
        <w:drawing>
          <wp:inline distT="0" distB="0" distL="0" distR="0" wp14:anchorId="7F3B7EC5" wp14:editId="4E1F5917">
            <wp:extent cx="5731510" cy="128841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D661D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Helvetica" w:eastAsia="Times New Roman" w:hAnsi="Helvetica" w:cs="Helvetica"/>
          <w:i/>
          <w:iCs/>
          <w:color w:val="4472C4" w:themeColor="accent1"/>
          <w:sz w:val="25"/>
          <w:szCs w:val="25"/>
          <w:lang w:val="en-IN"/>
        </w:rPr>
        <w:t>Expected Output:</w:t>
      </w:r>
      <w:r w:rsidRPr="001642DF">
        <w:rPr>
          <w:rFonts w:ascii="Helvetica" w:eastAsia="Times New Roman" w:hAnsi="Helvetica" w:cs="Helvetica"/>
          <w:color w:val="4472C4" w:themeColor="accent1"/>
          <w:sz w:val="25"/>
          <w:szCs w:val="25"/>
          <w:lang w:val="en-IN"/>
        </w:rPr>
        <w:t> </w:t>
      </w:r>
    </w:p>
    <w:p w14:paraId="71E34910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2365 </w:t>
      </w:r>
    </w:p>
    <w:p w14:paraId="3776E58C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6750F3B7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MMCCCLXV </w:t>
      </w:r>
    </w:p>
    <w:p w14:paraId="27A294BD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254 </w:t>
      </w:r>
    </w:p>
    <w:p w14:paraId="2330E7A9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2633FF6F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CCLIV </w:t>
      </w:r>
    </w:p>
    <w:p w14:paraId="33DB1247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45 </w:t>
      </w:r>
    </w:p>
    <w:p w14:paraId="7658F62C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4DE8E1A8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XLV </w:t>
      </w:r>
    </w:p>
    <w:p w14:paraId="7A25C49E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Original integer value: 8 </w:t>
      </w:r>
    </w:p>
    <w:p w14:paraId="15F4D265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Roman numerals of the said integer value: </w:t>
      </w:r>
    </w:p>
    <w:p w14:paraId="6C381CDE" w14:textId="77777777" w:rsidR="001642DF" w:rsidRPr="001642DF" w:rsidRDefault="001642DF" w:rsidP="001642DF">
      <w:pPr>
        <w:spacing w:after="0" w:line="240" w:lineRule="auto"/>
        <w:textAlignment w:val="baseline"/>
        <w:rPr>
          <w:rFonts w:ascii="Segoe UI" w:eastAsia="Times New Roman" w:hAnsi="Segoe UI" w:cs="Segoe UI"/>
          <w:color w:val="4472C4" w:themeColor="accent1"/>
          <w:sz w:val="18"/>
          <w:szCs w:val="18"/>
          <w:lang w:val="en-IN"/>
        </w:rPr>
      </w:pPr>
      <w:r w:rsidRPr="001642DF">
        <w:rPr>
          <w:rFonts w:ascii="Calibri" w:eastAsia="Times New Roman" w:hAnsi="Calibri" w:cs="Calibri"/>
          <w:color w:val="4472C4" w:themeColor="accent1"/>
          <w:lang w:val="en-IN"/>
        </w:rPr>
        <w:t>VIII </w:t>
      </w:r>
    </w:p>
    <w:p w14:paraId="099F9BFE" w14:textId="77777777" w:rsidR="001642DF" w:rsidRDefault="001642DF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7C510CB" w14:textId="78B9967A" w:rsidR="009C31A4" w:rsidRDefault="009C31A4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02CEAE53" w14:textId="5315C219" w:rsidR="005A583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4E6D0FAD" w14:textId="529952AD" w:rsidR="001642DF" w:rsidRPr="00BF7C24" w:rsidRDefault="00BF7C24" w:rsidP="006C3113">
      <w:pPr>
        <w:pStyle w:val="ListParagraph"/>
        <w:rPr>
          <w:rFonts w:ascii="Times New Roman" w:hAnsi="Times New Roman" w:cs="Times New Roman"/>
          <w:color w:val="4472C4" w:themeColor="accent1"/>
          <w:sz w:val="30"/>
          <w:szCs w:val="30"/>
          <w:lang w:val="en-US"/>
        </w:rPr>
      </w:pPr>
      <w:r w:rsidRPr="00BF7C24">
        <w:rPr>
          <w:rFonts w:ascii="Times New Roman" w:hAnsi="Times New Roman" w:cs="Times New Roman"/>
          <w:color w:val="4472C4" w:themeColor="accent1"/>
          <w:sz w:val="30"/>
          <w:szCs w:val="30"/>
          <w:lang w:val="en-US"/>
        </w:rPr>
        <w:t>Q10</w:t>
      </w:r>
    </w:p>
    <w:p w14:paraId="1647222F" w14:textId="77777777" w:rsidR="00BF7C24" w:rsidRPr="00BF7C24" w:rsidRDefault="00BF7C24" w:rsidP="00BF7C24">
      <w:pPr>
        <w:pStyle w:val="paragraph"/>
        <w:numPr>
          <w:ilvl w:val="0"/>
          <w:numId w:val="18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BF7C24">
        <w:rPr>
          <w:rStyle w:val="normaltextrun"/>
          <w:rFonts w:ascii="Calibri" w:hAnsi="Calibri" w:cs="Calibri"/>
          <w:b/>
          <w:bCs/>
          <w:color w:val="4472C4" w:themeColor="accent1"/>
          <w:sz w:val="22"/>
          <w:szCs w:val="22"/>
          <w:lang w:val="en-IN"/>
        </w:rPr>
        <w:t>Write a program in C# Sharp to convert a string array to a string. (USING LINQ)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1F7285C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Test Data :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1D42F9B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nput number of strings to store in the array :3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4333384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Input 3 strings for the array :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B4BF923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[0] : cat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6CA197AB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[1] : dog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E4460CD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Element[2] : rat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0425EAE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t>Expected Output</w:t>
      </w: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: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D371A9E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Here is the string below created with elements of the above array :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604FE56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cat, dog, rat</w:t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89DE20B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5"/>
          <w:szCs w:val="25"/>
          <w:lang w:val="en-IN"/>
        </w:rPr>
        <w:t>. . . .</w:t>
      </w:r>
      <w:r w:rsidRPr="00BF7C24">
        <w:rPr>
          <w:rStyle w:val="eop"/>
          <w:rFonts w:ascii="Calibri" w:hAnsi="Calibri" w:cs="Calibri"/>
          <w:color w:val="4472C4" w:themeColor="accent1"/>
          <w:sz w:val="25"/>
          <w:szCs w:val="25"/>
          <w:lang w:val="en-IN"/>
        </w:rPr>
        <w:t> </w:t>
      </w:r>
    </w:p>
    <w:p w14:paraId="2BF56756" w14:textId="4CC2CDBC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26"/>
          <w:szCs w:val="26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sz w:val="25"/>
          <w:szCs w:val="25"/>
          <w:lang w:val="en-IN"/>
        </w:rPr>
        <w:t> </w:t>
      </w:r>
      <w:r w:rsidRPr="00BF7C24">
        <w:rPr>
          <w:rStyle w:val="eop"/>
          <w:rFonts w:ascii="Calibri" w:hAnsi="Calibri" w:cs="Calibri"/>
          <w:color w:val="4472C4" w:themeColor="accent1"/>
          <w:sz w:val="26"/>
          <w:szCs w:val="26"/>
          <w:lang w:val="en-IN"/>
        </w:rPr>
        <w:t> Q11</w:t>
      </w:r>
    </w:p>
    <w:p w14:paraId="008A0F95" w14:textId="77777777" w:rsidR="00BF7C24" w:rsidRPr="00BF7C24" w:rsidRDefault="00BF7C24" w:rsidP="00BF7C24">
      <w:pPr>
        <w:pStyle w:val="paragraph"/>
        <w:numPr>
          <w:ilvl w:val="0"/>
          <w:numId w:val="19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5"/>
          <w:szCs w:val="25"/>
          <w:lang w:val="en-IN"/>
        </w:rPr>
      </w:pPr>
      <w:r w:rsidRPr="00BF7C24">
        <w:rPr>
          <w:rStyle w:val="normaltextrun"/>
          <w:rFonts w:ascii="Helvetica" w:hAnsi="Helvetica" w:cs="Helvetica"/>
          <w:b/>
          <w:bCs/>
          <w:color w:val="4472C4" w:themeColor="accent1"/>
          <w:sz w:val="25"/>
          <w:szCs w:val="25"/>
          <w:lang w:val="en-IN"/>
        </w:rPr>
        <w:t>Write a program in C# Sharp to create and copy the file to another name and display the content. </w:t>
      </w:r>
      <w:r w:rsidRPr="00BF7C24">
        <w:rPr>
          <w:rStyle w:val="eop"/>
          <w:rFonts w:ascii="Helvetica" w:hAnsi="Helvetica" w:cs="Helvetica"/>
          <w:color w:val="4472C4" w:themeColor="accent1"/>
          <w:sz w:val="25"/>
          <w:szCs w:val="25"/>
          <w:lang w:val="en-IN"/>
        </w:rPr>
        <w:t> </w:t>
      </w:r>
    </w:p>
    <w:p w14:paraId="4B848997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Helvetica" w:hAnsi="Helvetica" w:cs="Helvetica"/>
          <w:i/>
          <w:iCs/>
          <w:color w:val="4472C4" w:themeColor="accent1"/>
          <w:sz w:val="25"/>
          <w:szCs w:val="25"/>
          <w:lang w:val="en-IN"/>
        </w:rPr>
        <w:lastRenderedPageBreak/>
        <w:t>Expected Output</w:t>
      </w:r>
      <w:r w:rsidRPr="00BF7C24">
        <w:rPr>
          <w:rStyle w:val="normaltextrun"/>
          <w:rFonts w:ascii="Helvetica" w:hAnsi="Helvetica" w:cs="Helvetica"/>
          <w:color w:val="4472C4" w:themeColor="accent1"/>
          <w:sz w:val="25"/>
          <w:szCs w:val="25"/>
          <w:lang w:val="en-IN"/>
        </w:rPr>
        <w:t> :</w:t>
      </w:r>
      <w:r w:rsidRPr="00BF7C24">
        <w:rPr>
          <w:rStyle w:val="eop"/>
          <w:rFonts w:ascii="Helvetica" w:hAnsi="Helvetica" w:cs="Helvetica"/>
          <w:color w:val="4472C4" w:themeColor="accent1"/>
          <w:sz w:val="25"/>
          <w:szCs w:val="25"/>
          <w:lang w:val="en-IN"/>
        </w:rPr>
        <w:t> </w:t>
      </w:r>
    </w:p>
    <w:p w14:paraId="369F441E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 Here is the content of the file mytest.txt :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Hello and Welcome      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It is the first content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of the text file mytest.txt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705052C" w14:textId="77777777" w:rsidR="00BF7C24" w:rsidRPr="00BF7C24" w:rsidRDefault="00BF7C24" w:rsidP="00BF7C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The file mytest.txt successfully copied to the name mynewtest.txt in the same directory.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Here is the content of the file mynewtest.txt :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Hello and Welcome      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It is the first content                                                                                      </w:t>
      </w:r>
      <w:r w:rsidRPr="00BF7C24">
        <w:rPr>
          <w:rStyle w:val="scxo244740633"/>
          <w:rFonts w:ascii="Calibri" w:hAnsi="Calibri" w:cs="Calibri"/>
          <w:color w:val="4472C4" w:themeColor="accent1"/>
          <w:lang w:val="en-IN"/>
        </w:rPr>
        <w:t> </w:t>
      </w:r>
      <w:r w:rsidRPr="00BF7C24">
        <w:rPr>
          <w:rFonts w:ascii="Calibri" w:hAnsi="Calibri" w:cs="Calibri"/>
          <w:color w:val="4472C4" w:themeColor="accent1"/>
          <w:lang w:val="en-IN"/>
        </w:rPr>
        <w:br/>
      </w:r>
      <w:r w:rsidRPr="00BF7C24">
        <w:rPr>
          <w:rStyle w:val="normaltextrun"/>
          <w:rFonts w:ascii="Calibri" w:hAnsi="Calibri" w:cs="Calibri"/>
          <w:color w:val="4472C4" w:themeColor="accent1"/>
          <w:lang w:val="en-IN"/>
        </w:rPr>
        <w:t>of the text file mytest.txt</w:t>
      </w:r>
      <w:r w:rsidRPr="00BF7C24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0101B5E0" w14:textId="77777777" w:rsidR="001642DF" w:rsidRPr="00BF7C24" w:rsidRDefault="001642DF" w:rsidP="006C3113">
      <w:pPr>
        <w:pStyle w:val="ListParagraph"/>
        <w:rPr>
          <w:rFonts w:ascii="Times New Roman" w:hAnsi="Times New Roman" w:cs="Times New Roman"/>
          <w:lang w:val="en-IN"/>
        </w:rPr>
      </w:pPr>
    </w:p>
    <w:p w14:paraId="4B43C0DB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Use data base first approach for creating library table with following details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014A602A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Book id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1D57CD21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Book nam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4C65225C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Author nam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5EE411AD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Publishing dat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6E8711BB" w14:textId="77777777" w:rsidR="005A583E" w:rsidRPr="006A7DFD" w:rsidRDefault="005A583E" w:rsidP="005A583E">
      <w:pPr>
        <w:pStyle w:val="paragraph"/>
        <w:numPr>
          <w:ilvl w:val="0"/>
          <w:numId w:val="10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Price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4EC024C0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3C4EB04B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Use above table to perform CRUD operation using ENTITY FRAMEWORK.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31CDFF38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46C4D63E" w14:textId="77777777" w:rsidR="005A583E" w:rsidRPr="006A7DFD" w:rsidRDefault="005A583E" w:rsidP="005A583E">
      <w:pPr>
        <w:pStyle w:val="paragraph"/>
        <w:numPr>
          <w:ilvl w:val="0"/>
          <w:numId w:val="11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lang w:val="en-IN"/>
        </w:rPr>
      </w:pPr>
      <w:r w:rsidRPr="006A7DFD">
        <w:rPr>
          <w:rStyle w:val="normaltextrun"/>
          <w:rFonts w:ascii="Calibri" w:hAnsi="Calibri" w:cs="Calibri"/>
          <w:b/>
          <w:bCs/>
          <w:color w:val="4472C4" w:themeColor="accent1"/>
          <w:lang w:val="en-IN"/>
        </w:rPr>
        <w:t>Use Library table created above to implement Display all records using LINQ to SQL and LINQ to dataset approach.</w:t>
      </w: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085BECA2" w14:textId="77777777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</w:p>
    <w:p w14:paraId="19E8A72B" w14:textId="77777777" w:rsidR="006A7DFD" w:rsidRPr="006A7DFD" w:rsidRDefault="005A583E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eop"/>
          <w:rFonts w:ascii="Calibri" w:hAnsi="Calibri" w:cs="Calibri"/>
          <w:color w:val="4472C4" w:themeColor="accent1"/>
          <w:lang w:val="en-IN"/>
        </w:rPr>
        <w:t> </w:t>
      </w:r>
      <w:r w:rsidR="006A7DFD"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Create an .NET CORE Razor application to implement blog posting system using code first approach:</w:t>
      </w:r>
      <w:r w:rsidR="006A7DFD"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0D61E7A1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Where each blog has following deatails 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FFFB824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Blog length is of 100-120 words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048472D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Blog posting date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3FDF33D5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Blog postwed by-Author Name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70D44BD7" w14:textId="77777777" w:rsidR="006A7DFD" w:rsidRPr="006A7DFD" w:rsidRDefault="006A7DFD" w:rsidP="006A7DFD">
      <w:pPr>
        <w:pStyle w:val="paragraph"/>
        <w:numPr>
          <w:ilvl w:val="0"/>
          <w:numId w:val="14"/>
        </w:numPr>
        <w:spacing w:before="0" w:beforeAutospacing="0" w:after="0" w:afterAutospacing="0"/>
        <w:ind w:left="1080"/>
        <w:textAlignment w:val="baseline"/>
        <w:rPr>
          <w:rFonts w:ascii="Calibri" w:hAnsi="Calibri" w:cs="Calibri"/>
          <w:color w:val="4472C4" w:themeColor="accent1"/>
          <w:sz w:val="22"/>
          <w:szCs w:val="22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Like option to display no of users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1B6E72AA" w14:textId="77777777" w:rsidR="006A7DFD" w:rsidRPr="006A7DFD" w:rsidRDefault="006A7DFD" w:rsidP="006A7DF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  <w:r w:rsidRPr="006A7DFD">
        <w:rPr>
          <w:rStyle w:val="normaltextrun"/>
          <w:rFonts w:ascii="Calibri" w:hAnsi="Calibri" w:cs="Calibri"/>
          <w:color w:val="4472C4" w:themeColor="accent1"/>
          <w:sz w:val="22"/>
          <w:szCs w:val="22"/>
          <w:lang w:val="en-IN"/>
        </w:rPr>
        <w:t>Home page of the application should display last three blogs.</w:t>
      </w:r>
      <w:r w:rsidRPr="006A7DFD">
        <w:rPr>
          <w:rStyle w:val="eop"/>
          <w:rFonts w:ascii="Calibri" w:hAnsi="Calibri" w:cs="Calibri"/>
          <w:color w:val="4472C4" w:themeColor="accent1"/>
          <w:sz w:val="22"/>
          <w:szCs w:val="22"/>
          <w:lang w:val="en-IN"/>
        </w:rPr>
        <w:t> </w:t>
      </w:r>
    </w:p>
    <w:p w14:paraId="4991A9BD" w14:textId="7731AB76" w:rsidR="005A583E" w:rsidRPr="006A7DFD" w:rsidRDefault="005A583E" w:rsidP="005A583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4472C4" w:themeColor="accent1"/>
          <w:sz w:val="18"/>
          <w:szCs w:val="18"/>
          <w:lang w:val="en-IN"/>
        </w:rPr>
      </w:pPr>
    </w:p>
    <w:p w14:paraId="4BE1BF67" w14:textId="2E78B1BA" w:rsidR="005A583E" w:rsidRPr="006A7DFD" w:rsidRDefault="005A583E" w:rsidP="006C3113">
      <w:pPr>
        <w:pStyle w:val="ListParagraph"/>
        <w:rPr>
          <w:rFonts w:ascii="Times New Roman" w:hAnsi="Times New Roman" w:cs="Times New Roman"/>
          <w:color w:val="4472C4" w:themeColor="accent1"/>
          <w:lang w:val="en-IN"/>
        </w:rPr>
      </w:pPr>
    </w:p>
    <w:p w14:paraId="67470835" w14:textId="2B12B8B7" w:rsidR="005A583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084507B2" w14:textId="5B44E884" w:rsidR="005A583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7D98FA46" w14:textId="77777777" w:rsidR="005A583E" w:rsidRPr="00241E7E" w:rsidRDefault="005A583E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1DEB7471" w14:textId="15A5F1B3" w:rsidR="00B61CA7" w:rsidRPr="00241E7E" w:rsidRDefault="00B61CA7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 </w:t>
      </w:r>
      <w:r w:rsidRPr="00241E7E">
        <w:rPr>
          <w:rFonts w:ascii="Times New Roman" w:eastAsia="Times New Roman" w:hAnsi="Times New Roman" w:cs="Times New Roman"/>
        </w:rPr>
        <w:t xml:space="preserve">Day </w:t>
      </w:r>
      <w:r w:rsidR="007A5B2D">
        <w:rPr>
          <w:rFonts w:ascii="Times New Roman" w:eastAsia="Times New Roman" w:hAnsi="Times New Roman" w:cs="Times New Roman"/>
        </w:rPr>
        <w:t>21</w:t>
      </w:r>
      <w:r w:rsidR="00161225" w:rsidRPr="00241E7E">
        <w:rPr>
          <w:rFonts w:ascii="Times New Roman" w:eastAsia="Times New Roman" w:hAnsi="Times New Roman" w:cs="Times New Roman"/>
        </w:rPr>
        <w:t xml:space="preserve"> Folder</w:t>
      </w:r>
    </w:p>
    <w:p w14:paraId="6CDEC507" w14:textId="79C1A92C" w:rsidR="00B61CA7" w:rsidRPr="00241E7E" w:rsidRDefault="007A5B2D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5 </w:t>
      </w:r>
      <w:r w:rsidR="00B61CA7" w:rsidRPr="00241E7E">
        <w:rPr>
          <w:rFonts w:ascii="Times New Roman" w:eastAsia="Times New Roman" w:hAnsi="Times New Roman" w:cs="Times New Roman"/>
        </w:rPr>
        <w:t>march</w:t>
      </w:r>
    </w:p>
    <w:p w14:paraId="39397D4D" w14:textId="122070BF" w:rsidR="00B61CA7" w:rsidRPr="00241E7E" w:rsidRDefault="00B61CA7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</w:rPr>
      </w:pPr>
      <w:r w:rsidRPr="00241E7E">
        <w:rPr>
          <w:rFonts w:ascii="Times New Roman" w:eastAsia="Times New Roman" w:hAnsi="Times New Roman" w:cs="Times New Roman"/>
        </w:rPr>
        <w:t>Assignment:</w:t>
      </w:r>
      <w:r w:rsidR="007A5B2D">
        <w:rPr>
          <w:rFonts w:ascii="Times New Roman" w:eastAsia="Times New Roman" w:hAnsi="Times New Roman" w:cs="Times New Roman"/>
        </w:rPr>
        <w:t xml:space="preserve"> SQL to Entity</w:t>
      </w:r>
      <w:r w:rsidRPr="00241E7E">
        <w:rPr>
          <w:rFonts w:ascii="Times New Roman" w:eastAsia="Times New Roman" w:hAnsi="Times New Roman" w:cs="Times New Roman"/>
        </w:rPr>
        <w:t xml:space="preserve"> entity framework (C# Console )</w:t>
      </w:r>
    </w:p>
    <w:p w14:paraId="6D88D234" w14:textId="019217D9" w:rsidR="00B61CA7" w:rsidRDefault="007A5B2D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Create a new database called ‘DB2020’</w:t>
      </w:r>
      <w:r w:rsidR="00B61CA7"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 xml:space="preserve"> D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atabase</w:t>
      </w:r>
      <w:r w:rsidR="00B61CA7" w:rsidRPr="00241E7E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 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(using Visual Studios)</w:t>
      </w:r>
    </w:p>
    <w:p w14:paraId="04E0A289" w14:textId="32CA3E8D" w:rsidR="007A5B2D" w:rsidRDefault="007A5B2D" w:rsidP="00B61CA7">
      <w:pPr>
        <w:spacing w:after="0" w:line="240" w:lineRule="auto"/>
        <w:ind w:left="288"/>
        <w:rPr>
          <w:rFonts w:ascii="Calibri" w:hAnsi="Calibri" w:cs="Calibri"/>
        </w:rPr>
      </w:pPr>
      <w:r>
        <w:rPr>
          <w:rFonts w:ascii="Calibri" w:hAnsi="Calibri" w:cs="Calibri"/>
          <w:highlight w:val="yellow"/>
          <w:lang w:val="en-US"/>
        </w:rPr>
        <w:t>Create a Table called “Employee” as follow (Using Visual Studio)</w:t>
      </w:r>
      <w:r>
        <w:rPr>
          <w:rFonts w:ascii="Calibri" w:hAnsi="Calibri" w:cs="Calibri"/>
          <w:highlight w:val="yellow"/>
        </w:rPr>
        <w:t> </w:t>
      </w:r>
    </w:p>
    <w:p w14:paraId="13CE63FE" w14:textId="35794FB7" w:rsidR="00E26B72" w:rsidRPr="00241E7E" w:rsidRDefault="00E26B72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  <w:color w:val="000000"/>
          <w:lang w:val="en-US"/>
        </w:rPr>
      </w:pPr>
      <w:r>
        <w:rPr>
          <w:rFonts w:ascii="Calibri" w:hAnsi="Calibri" w:cs="Calibri"/>
        </w:rPr>
        <w:t xml:space="preserve">Table Definition: </w:t>
      </w:r>
      <w:r>
        <w:rPr>
          <w:rFonts w:ascii="Calibri" w:hAnsi="Calibri" w:cs="Calibri"/>
          <w:color w:val="2F2F2F"/>
          <w:highlight w:val="yellow"/>
          <w:lang w:val="en-US"/>
        </w:rPr>
        <w:t>name, Age, Email, Number and Date of Joining</w:t>
      </w:r>
    </w:p>
    <w:p w14:paraId="34F50FED" w14:textId="5164131C" w:rsidR="00B61CA7" w:rsidRPr="00241E7E" w:rsidRDefault="00E26B72" w:rsidP="00B61CA7">
      <w:pPr>
        <w:spacing w:after="0" w:line="240" w:lineRule="auto"/>
        <w:ind w:left="288"/>
        <w:rPr>
          <w:rFonts w:ascii="Times New Roman" w:eastAsia="Times New Roman" w:hAnsi="Times New Roman" w:cs="Times New Roman"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 xml:space="preserve">Using the ‘Linq to </w:t>
      </w:r>
      <w:r w:rsidR="00B61CA7"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Entity Data Model Entity Framework</w:t>
      </w:r>
      <w:r w:rsidR="00B61CA7"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  <w:r>
        <w:rPr>
          <w:rFonts w:ascii="Times New Roman" w:eastAsia="Times New Roman" w:hAnsi="Times New Roman" w:cs="Times New Roman"/>
          <w:color w:val="000000"/>
          <w:lang w:val="en-US"/>
        </w:rPr>
        <w:t>‘</w:t>
      </w:r>
    </w:p>
    <w:p w14:paraId="3870B477" w14:textId="77777777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Inserting values into a table    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56C80A01" w14:textId="77777777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Displaying Values of table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53349ADC" w14:textId="77777777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Deleting values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2425C33D" w14:textId="760A39A4" w:rsidR="00B61CA7" w:rsidRPr="00241E7E" w:rsidRDefault="00B61CA7" w:rsidP="00B61CA7">
      <w:pPr>
        <w:numPr>
          <w:ilvl w:val="0"/>
          <w:numId w:val="3"/>
        </w:num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b/>
          <w:bCs/>
          <w:color w:val="000000"/>
          <w:highlight w:val="yellow"/>
          <w:lang w:val="en-US"/>
        </w:rPr>
        <w:t>Updating Values </w:t>
      </w:r>
      <w:r w:rsidRPr="00241E7E">
        <w:rPr>
          <w:rFonts w:ascii="Times New Roman" w:eastAsia="Times New Roman" w:hAnsi="Times New Roman" w:cs="Times New Roman"/>
          <w:color w:val="000000"/>
          <w:highlight w:val="yellow"/>
          <w:lang w:val="en-US"/>
        </w:rPr>
        <w:t> </w:t>
      </w:r>
    </w:p>
    <w:p w14:paraId="2D6B957D" w14:textId="77777777" w:rsidR="0001666F" w:rsidRPr="00241E7E" w:rsidRDefault="0001666F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033A3D75" w14:textId="485B2D40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6CE3BFD2" w14:textId="7842D7BE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362D7FFB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highlight w:val="yellow"/>
        </w:rPr>
        <w:t xml:space="preserve">DAY 11/3/2021 </w:t>
      </w:r>
    </w:p>
    <w:p w14:paraId="0A93863F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062DE">
        <w:rPr>
          <w:rFonts w:ascii="Calibri" w:eastAsia="Times New Roman" w:hAnsi="Calibri" w:cs="Calibri"/>
          <w:color w:val="000000"/>
          <w:highlight w:val="yellow"/>
        </w:rPr>
        <w:t>DAY 20</w:t>
      </w:r>
    </w:p>
    <w:p w14:paraId="5891CBFE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062DE">
        <w:rPr>
          <w:rFonts w:ascii="Calibri" w:eastAsia="Times New Roman" w:hAnsi="Calibri" w:cs="Calibri"/>
          <w:color w:val="000000"/>
          <w:highlight w:val="yellow"/>
        </w:rPr>
        <w:t>topic</w:t>
      </w:r>
      <w:r w:rsidRPr="004062DE">
        <w:rPr>
          <w:rFonts w:ascii="Calibri" w:eastAsia="Times New Roman" w:hAnsi="Calibri" w:cs="Calibri"/>
          <w:color w:val="000000"/>
          <w:highlight w:val="yellow"/>
          <w:lang w:val="en-US"/>
        </w:rPr>
        <w:t> : LINQ and for each</w:t>
      </w:r>
    </w:p>
    <w:p w14:paraId="6C4BB673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highlight w:val="yellow"/>
        </w:rPr>
        <w:t xml:space="preserve">Question 1: </w:t>
      </w:r>
      <w:r w:rsidRPr="004062DE">
        <w:rPr>
          <w:rFonts w:ascii="Calibri" w:eastAsia="Times New Roman" w:hAnsi="Calibri" w:cs="Calibri"/>
          <w:highlight w:val="yellow"/>
          <w:lang w:val="en-US"/>
        </w:rPr>
        <w:t>WAP to Print Number whose value is less than that of average value of all the number in the array. </w:t>
      </w:r>
    </w:p>
    <w:p w14:paraId="375B88FD" w14:textId="60AE9781" w:rsidR="0017771A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20A301AF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color w:val="000000"/>
          <w:lang w:val="en-US"/>
        </w:rPr>
        <w:t> </w:t>
      </w:r>
    </w:p>
    <w:p w14:paraId="288456F0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930AF">
        <w:rPr>
          <w:rFonts w:ascii="Calibri" w:eastAsia="Times New Roman" w:hAnsi="Calibri" w:cs="Calibri"/>
          <w:color w:val="000000"/>
          <w:highlight w:val="yellow"/>
        </w:rPr>
        <w:t>Question 2:</w:t>
      </w:r>
    </w:p>
    <w:p w14:paraId="78081026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930AF">
        <w:rPr>
          <w:rFonts w:ascii="Calibri" w:eastAsia="Times New Roman" w:hAnsi="Calibri" w:cs="Calibri"/>
          <w:color w:val="000000"/>
          <w:highlight w:val="yellow"/>
        </w:rPr>
        <w:t xml:space="preserve">DAY 11/3/2021 </w:t>
      </w:r>
    </w:p>
    <w:p w14:paraId="68606F46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930AF">
        <w:rPr>
          <w:rFonts w:ascii="Calibri" w:eastAsia="Times New Roman" w:hAnsi="Calibri" w:cs="Calibri"/>
          <w:color w:val="000000"/>
          <w:highlight w:val="yellow"/>
        </w:rPr>
        <w:t>DAY 20</w:t>
      </w:r>
    </w:p>
    <w:p w14:paraId="5699B8CE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0930AF">
        <w:rPr>
          <w:rFonts w:ascii="Calibri" w:eastAsia="Times New Roman" w:hAnsi="Calibri" w:cs="Calibri"/>
          <w:color w:val="000000"/>
          <w:highlight w:val="yellow"/>
        </w:rPr>
        <w:t>topic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 xml:space="preserve"> : LINQ </w:t>
      </w:r>
    </w:p>
    <w:p w14:paraId="625391A6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Create a table Department with following details </w:t>
      </w:r>
    </w:p>
    <w:p w14:paraId="3B076CD7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Dept ID, INT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26E73E49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DepartmentName Varchar(50)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104D499E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IMplement Insert, Update and Delete using LINQ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000DF6BD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0930AF">
        <w:rPr>
          <w:rFonts w:ascii="Calibri" w:eastAsia="Times New Roman" w:hAnsi="Calibri" w:cs="Calibri"/>
          <w:b/>
          <w:bCs/>
          <w:color w:val="000000"/>
          <w:highlight w:val="yellow"/>
          <w:lang w:val="en-US"/>
        </w:rPr>
        <w:t>Use Visual Studio for creating Table structure. </w:t>
      </w:r>
      <w:r w:rsidRPr="000930AF">
        <w:rPr>
          <w:rFonts w:ascii="Calibri" w:eastAsia="Times New Roman" w:hAnsi="Calibri" w:cs="Calibri"/>
          <w:color w:val="000000"/>
          <w:highlight w:val="yellow"/>
          <w:lang w:val="en-US"/>
        </w:rPr>
        <w:t> </w:t>
      </w:r>
    </w:p>
    <w:p w14:paraId="24F71E3C" w14:textId="453D3B4D" w:rsidR="000930AF" w:rsidRDefault="000930AF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74E1A20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>Day 21</w:t>
      </w:r>
    </w:p>
    <w:p w14:paraId="2A4D09D4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>14 march</w:t>
      </w:r>
    </w:p>
    <w:p w14:paraId="687ED970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>Excise</w:t>
      </w:r>
    </w:p>
    <w:p w14:paraId="65688C34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</w:rPr>
        <w:t>Topic: xml file (external)</w:t>
      </w:r>
    </w:p>
    <w:p w14:paraId="76D7A405" w14:textId="77777777" w:rsidR="000930AF" w:rsidRPr="000930AF" w:rsidRDefault="000930AF" w:rsidP="000930AF">
      <w:pPr>
        <w:spacing w:after="0" w:line="240" w:lineRule="auto"/>
        <w:rPr>
          <w:rFonts w:ascii="Calibri" w:eastAsia="Times New Roman" w:hAnsi="Calibri" w:cs="Calibri"/>
        </w:rPr>
      </w:pPr>
      <w:r w:rsidRPr="000930AF">
        <w:rPr>
          <w:rFonts w:ascii="Calibri" w:eastAsia="Times New Roman" w:hAnsi="Calibri" w:cs="Calibri"/>
          <w:highlight w:val="yellow"/>
          <w:lang w:val="en-US"/>
        </w:rPr>
        <w:t>WAP to READ/WRITE/DELETE an XML File (External)?</w:t>
      </w:r>
      <w:r w:rsidRPr="000930AF">
        <w:rPr>
          <w:rFonts w:ascii="Calibri" w:eastAsia="Times New Roman" w:hAnsi="Calibri" w:cs="Calibri"/>
          <w:highlight w:val="yellow"/>
        </w:rPr>
        <w:t> </w:t>
      </w:r>
    </w:p>
    <w:p w14:paraId="5918CCAB" w14:textId="77777777" w:rsidR="000930AF" w:rsidRPr="000930AF" w:rsidRDefault="000930AF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29FC22FB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Create an </w:t>
      </w:r>
      <w:r w:rsidRPr="005A583E">
        <w:rPr>
          <w:rFonts w:ascii="Calibri" w:eastAsia="Times New Roman" w:hAnsi="Calibri" w:cs="Calibri"/>
          <w:color w:val="000000"/>
          <w:highlight w:val="yellow"/>
          <w:lang w:val="en-US"/>
        </w:rPr>
        <w:t>ASP.NET MVC</w:t>
      </w:r>
      <w:r w:rsidRPr="005A583E">
        <w:rPr>
          <w:rFonts w:ascii="Calibri" w:eastAsia="Times New Roman" w:hAnsi="Calibri" w:cs="Calibri"/>
          <w:color w:val="000000"/>
          <w:lang w:val="en-US"/>
        </w:rPr>
        <w:t> Application using DataBase First Approach for IMplementing </w:t>
      </w:r>
    </w:p>
    <w:p w14:paraId="48D6B72C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Add_to_Cart Fucntionality  </w:t>
      </w:r>
    </w:p>
    <w:p w14:paraId="703DF177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Product ID </w:t>
      </w:r>
    </w:p>
    <w:p w14:paraId="1365644F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Product name  </w:t>
      </w:r>
    </w:p>
    <w:p w14:paraId="33C5EAC4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Session ID </w:t>
      </w:r>
    </w:p>
    <w:p w14:paraId="4ACC204B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Customer name </w:t>
      </w:r>
    </w:p>
    <w:p w14:paraId="13FFB4D7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Delivery Address </w:t>
      </w:r>
    </w:p>
    <w:p w14:paraId="53C95C8B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Price </w:t>
      </w:r>
    </w:p>
    <w:p w14:paraId="6EF0226D" w14:textId="77777777" w:rsidR="005A583E" w:rsidRPr="005A583E" w:rsidRDefault="005A583E" w:rsidP="005A583E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Category </w:t>
      </w:r>
    </w:p>
    <w:p w14:paraId="0D6598F3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 </w:t>
      </w:r>
    </w:p>
    <w:p w14:paraId="0DA964BE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How to Implemetn Data BAse First approach on ASp.NET Core Razor App ? </w:t>
      </w:r>
    </w:p>
    <w:p w14:paraId="368A84EC" w14:textId="77777777" w:rsidR="005A583E" w:rsidRPr="005A583E" w:rsidRDefault="005A583E" w:rsidP="005A583E">
      <w:pPr>
        <w:spacing w:after="0" w:line="240" w:lineRule="auto"/>
        <w:ind w:left="540"/>
        <w:rPr>
          <w:rFonts w:ascii="Calibri" w:eastAsia="Times New Roman" w:hAnsi="Calibri" w:cs="Calibri"/>
          <w:color w:val="000000"/>
          <w:lang w:val="en-US"/>
        </w:rPr>
      </w:pPr>
      <w:r w:rsidRPr="005A583E">
        <w:rPr>
          <w:rFonts w:ascii="Calibri" w:eastAsia="Times New Roman" w:hAnsi="Calibri" w:cs="Calibri"/>
          <w:color w:val="000000"/>
          <w:lang w:val="en-US"/>
        </w:rPr>
        <w:t>How to Implement Data</w:t>
      </w:r>
    </w:p>
    <w:p w14:paraId="0119CA0F" w14:textId="55695633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4453CCD2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4062DE">
        <w:rPr>
          <w:rFonts w:ascii="Calibri" w:eastAsia="Times New Roman" w:hAnsi="Calibri" w:cs="Calibri"/>
          <w:color w:val="000000"/>
        </w:rPr>
        <w:t> </w:t>
      </w:r>
    </w:p>
    <w:p w14:paraId="5DE57CF6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shd w:val="clear" w:color="auto" w:fill="FFC000"/>
        </w:rPr>
        <w:t>Day 13 -2/3/222</w:t>
      </w:r>
    </w:p>
    <w:p w14:paraId="47F7E00E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highlight w:val="lightGray"/>
          <w:lang w:val="en-US"/>
        </w:rPr>
        <w:t>C# Console Application</w:t>
      </w:r>
    </w:p>
    <w:p w14:paraId="0B5B4824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shd w:val="clear" w:color="auto" w:fill="FFC000"/>
        </w:rPr>
        <w:t>Practical qns 1:</w:t>
      </w:r>
    </w:p>
    <w:p w14:paraId="47EB3264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color w:val="000000"/>
          <w:shd w:val="clear" w:color="auto" w:fill="FFC000"/>
          <w:lang w:val="en-US"/>
        </w:rPr>
        <w:t>WAP to Implement Generics which only accepts Int, Char – Value Types  while crating Objects(Instantiating)</w:t>
      </w:r>
      <w:r w:rsidRPr="004062DE">
        <w:rPr>
          <w:rFonts w:ascii="Calibri" w:eastAsia="Times New Roman" w:hAnsi="Calibri" w:cs="Calibri"/>
          <w:color w:val="2F2F2F"/>
          <w:shd w:val="clear" w:color="auto" w:fill="FFC000"/>
          <w:lang w:val="en-US"/>
        </w:rPr>
        <w:t> </w:t>
      </w:r>
    </w:p>
    <w:p w14:paraId="451CB792" w14:textId="77777777" w:rsidR="004062DE" w:rsidRP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053194B0" w14:textId="35B5C706" w:rsidR="0017771A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9A107F3" w14:textId="51BAB5CA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705F872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lang w:val="en-US"/>
        </w:rPr>
        <w:t>Day 12 (1/3) --&gt;</w:t>
      </w:r>
    </w:p>
    <w:p w14:paraId="5B18DB45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lang w:val="en-US"/>
        </w:rPr>
      </w:pPr>
      <w:r w:rsidRPr="004062DE">
        <w:rPr>
          <w:rFonts w:ascii="Calibri" w:eastAsia="Times New Roman" w:hAnsi="Calibri" w:cs="Calibri"/>
          <w:highlight w:val="lightGray"/>
          <w:lang w:val="en-US"/>
        </w:rPr>
        <w:t>C# Console Application</w:t>
      </w:r>
    </w:p>
    <w:p w14:paraId="63A0C633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  <w:color w:val="2F2F2F"/>
          <w:lang w:val="en-US"/>
        </w:rPr>
      </w:pPr>
      <w:r w:rsidRPr="004062DE">
        <w:rPr>
          <w:rFonts w:ascii="Calibri" w:eastAsia="Times New Roman" w:hAnsi="Calibri" w:cs="Calibri"/>
          <w:color w:val="2F2F2F"/>
          <w:shd w:val="clear" w:color="auto" w:fill="FFC000"/>
          <w:lang w:val="en-US"/>
        </w:rPr>
        <w:t>Exercise 2:</w:t>
      </w:r>
    </w:p>
    <w:p w14:paraId="29E06E17" w14:textId="77777777" w:rsidR="004062DE" w:rsidRPr="004062DE" w:rsidRDefault="004062DE" w:rsidP="004062DE">
      <w:pPr>
        <w:spacing w:after="0" w:line="240" w:lineRule="auto"/>
        <w:rPr>
          <w:rFonts w:ascii="Calibri" w:eastAsia="Times New Roman" w:hAnsi="Calibri" w:cs="Calibri"/>
        </w:rPr>
      </w:pPr>
      <w:r w:rsidRPr="004062DE">
        <w:rPr>
          <w:rFonts w:ascii="Calibri" w:eastAsia="Times New Roman" w:hAnsi="Calibri" w:cs="Calibri"/>
          <w:shd w:val="clear" w:color="auto" w:fill="FFC000"/>
          <w:lang w:val="en-US"/>
        </w:rPr>
        <w:t>WAP to  Read and Write from an Excel file (Microsoft Excel/Open office)</w:t>
      </w:r>
      <w:r w:rsidRPr="004062DE">
        <w:rPr>
          <w:rFonts w:ascii="Calibri" w:eastAsia="Times New Roman" w:hAnsi="Calibri" w:cs="Calibri"/>
          <w:shd w:val="clear" w:color="auto" w:fill="FFC000"/>
        </w:rPr>
        <w:t> </w:t>
      </w:r>
    </w:p>
    <w:p w14:paraId="02DCEF49" w14:textId="70D48262" w:rsidR="004062DE" w:rsidRP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</w:rPr>
      </w:pPr>
    </w:p>
    <w:p w14:paraId="239AD2A8" w14:textId="0590348D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083CBD93" w14:textId="1D41544C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6E4B9B4F" w14:textId="65920C46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EEDCCE5" w14:textId="73DA4382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175CB5A9" w14:textId="5AB1C95E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1870518" w14:textId="63DB63C6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28F9F15" w14:textId="0AD6E803" w:rsidR="004062D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18F6678" w14:textId="77777777" w:rsidR="004062DE" w:rsidRPr="00241E7E" w:rsidRDefault="004062DE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AA4BA85" w14:textId="1F4FDC4E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Day 19 folder</w:t>
      </w:r>
    </w:p>
    <w:p w14:paraId="55C35C19" w14:textId="797C4E55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10 march</w:t>
      </w:r>
    </w:p>
    <w:p w14:paraId="30D61242" w14:textId="0E16A9DB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Demo2_Linq_To_Objects</w:t>
      </w:r>
    </w:p>
    <w:p w14:paraId="167EF427" w14:textId="1F693B7C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31BCA2F" w14:textId="5F98BEA9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Question 1: for option 1: how to loop through the objects of array?</w:t>
      </w:r>
    </w:p>
    <w:p w14:paraId="01D73A81" w14:textId="4A4D70C5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  <w:r w:rsidRPr="00241E7E">
        <w:rPr>
          <w:rFonts w:ascii="Times New Roman" w:eastAsia="Times New Roman" w:hAnsi="Times New Roman" w:cs="Times New Roman"/>
          <w:color w:val="000000"/>
          <w:lang w:val="en-US"/>
        </w:rPr>
        <w:t>Questions 2: elaborate how does linq with lambda expression works</w:t>
      </w:r>
    </w:p>
    <w:p w14:paraId="2683F3E6" w14:textId="74E05D0B" w:rsidR="0017771A" w:rsidRPr="00241E7E" w:rsidRDefault="0017771A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  <w:r w:rsidRPr="00241E7E">
        <w:rPr>
          <w:rFonts w:ascii="Times New Roman" w:hAnsi="Times New Roman" w:cs="Times New Roman"/>
          <w:color w:val="008000"/>
          <w:sz w:val="19"/>
          <w:szCs w:val="19"/>
        </w:rPr>
        <w:t>//Question 3: Find the Average Age of Al Students - Can be implemted with LINQ</w:t>
      </w:r>
    </w:p>
    <w:p w14:paraId="17EC0033" w14:textId="6A1C5BCE" w:rsidR="0017771A" w:rsidRPr="00241E7E" w:rsidRDefault="0017771A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  <w:r w:rsidRPr="00241E7E">
        <w:rPr>
          <w:rFonts w:ascii="Times New Roman" w:hAnsi="Times New Roman" w:cs="Times New Roman"/>
          <w:color w:val="008000"/>
          <w:sz w:val="19"/>
          <w:szCs w:val="19"/>
        </w:rPr>
        <w:t>//Question : Who is the Eldest</w:t>
      </w:r>
    </w:p>
    <w:p w14:paraId="5CFAED70" w14:textId="2173C857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71D98599" w14:textId="40E7302C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002FEFEA" w14:textId="4A139503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6C4865FC" w14:textId="307D713B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8000"/>
          <w:sz w:val="19"/>
          <w:szCs w:val="19"/>
        </w:rPr>
      </w:pPr>
    </w:p>
    <w:p w14:paraId="576DA180" w14:textId="4528D152" w:rsidR="00C06C63" w:rsidRPr="00241E7E" w:rsidRDefault="00C06C63" w:rsidP="00177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</w:p>
    <w:p w14:paraId="60FA374D" w14:textId="7A287A4F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7DE913C5" w14:textId="77777777" w:rsidR="0017771A" w:rsidRPr="00241E7E" w:rsidRDefault="0017771A" w:rsidP="001777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4058A617" w14:textId="23E89D58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2DE8FC68" w14:textId="5E27E78A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3BEA7718" w14:textId="2CE7A504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4DB2675D" w14:textId="443DE2E9" w:rsidR="000B1C7C" w:rsidRPr="00241E7E" w:rsidRDefault="000B1C7C" w:rsidP="000B1C7C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000000"/>
          <w:lang w:val="en-US"/>
        </w:rPr>
      </w:pPr>
    </w:p>
    <w:p w14:paraId="53859A03" w14:textId="3984A6A9" w:rsidR="00B61CA7" w:rsidRPr="00241E7E" w:rsidRDefault="00B61CA7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09E996C" w14:textId="5427B33E" w:rsidR="000B1C7C" w:rsidRPr="00241E7E" w:rsidRDefault="000B1C7C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121424FF" w14:textId="30FA61D6" w:rsidR="000B1C7C" w:rsidRPr="00241E7E" w:rsidRDefault="000B1C7C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5B4073AD" w14:textId="431F63BE" w:rsidR="000B1C7C" w:rsidRPr="00241E7E" w:rsidRDefault="000B1C7C" w:rsidP="006C3113">
      <w:pPr>
        <w:pStyle w:val="ListParagraph"/>
        <w:rPr>
          <w:rFonts w:ascii="Times New Roman" w:hAnsi="Times New Roman" w:cs="Times New Roman"/>
          <w:lang w:val="en-US"/>
        </w:rPr>
      </w:pPr>
    </w:p>
    <w:p w14:paraId="2642527B" w14:textId="4E00620C" w:rsidR="000B1C7C" w:rsidRPr="00241E7E" w:rsidRDefault="00A241F2" w:rsidP="006C3113">
      <w:pPr>
        <w:pStyle w:val="ListParagraph"/>
        <w:rPr>
          <w:rFonts w:ascii="Times New Roman" w:hAnsi="Times New Roman" w:cs="Times New Roman"/>
        </w:rPr>
      </w:pPr>
      <w:r w:rsidRPr="00241E7E">
        <w:rPr>
          <w:rFonts w:ascii="Times New Roman" w:hAnsi="Times New Roman" w:cs="Times New Roman"/>
          <w:lang w:val="en-US"/>
        </w:rPr>
        <w:t xml:space="preserve"> </w:t>
      </w:r>
    </w:p>
    <w:sectPr w:rsidR="000B1C7C" w:rsidRPr="00241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96411" w14:textId="77777777" w:rsidR="00CD4B6B" w:rsidRDefault="00CD4B6B" w:rsidP="002B2553">
      <w:pPr>
        <w:spacing w:after="0" w:line="240" w:lineRule="auto"/>
      </w:pPr>
      <w:r>
        <w:separator/>
      </w:r>
    </w:p>
  </w:endnote>
  <w:endnote w:type="continuationSeparator" w:id="0">
    <w:p w14:paraId="7BB0A5FD" w14:textId="77777777" w:rsidR="00CD4B6B" w:rsidRDefault="00CD4B6B" w:rsidP="002B2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37BB9" w14:textId="77777777" w:rsidR="00CD4B6B" w:rsidRDefault="00CD4B6B" w:rsidP="002B2553">
      <w:pPr>
        <w:spacing w:after="0" w:line="240" w:lineRule="auto"/>
      </w:pPr>
      <w:r>
        <w:separator/>
      </w:r>
    </w:p>
  </w:footnote>
  <w:footnote w:type="continuationSeparator" w:id="0">
    <w:p w14:paraId="04F8EACE" w14:textId="77777777" w:rsidR="00CD4B6B" w:rsidRDefault="00CD4B6B" w:rsidP="002B25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C38F9"/>
    <w:multiLevelType w:val="multilevel"/>
    <w:tmpl w:val="F5382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F43485"/>
    <w:multiLevelType w:val="multilevel"/>
    <w:tmpl w:val="43A6C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574048"/>
    <w:multiLevelType w:val="multilevel"/>
    <w:tmpl w:val="8236E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25E33CA"/>
    <w:multiLevelType w:val="multilevel"/>
    <w:tmpl w:val="0E343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30754F"/>
    <w:multiLevelType w:val="multilevel"/>
    <w:tmpl w:val="36F22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DF82D28"/>
    <w:multiLevelType w:val="hybridMultilevel"/>
    <w:tmpl w:val="4B265288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0770ED9"/>
    <w:multiLevelType w:val="multilevel"/>
    <w:tmpl w:val="A184D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A16DB0"/>
    <w:multiLevelType w:val="hybridMultilevel"/>
    <w:tmpl w:val="5882E2E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40855"/>
    <w:multiLevelType w:val="multilevel"/>
    <w:tmpl w:val="9ECA2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C6360A0"/>
    <w:multiLevelType w:val="multilevel"/>
    <w:tmpl w:val="46BCE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2D5972"/>
    <w:multiLevelType w:val="multilevel"/>
    <w:tmpl w:val="467C7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6BD7BA6"/>
    <w:multiLevelType w:val="multilevel"/>
    <w:tmpl w:val="E82E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0D4D1A"/>
    <w:multiLevelType w:val="multilevel"/>
    <w:tmpl w:val="4798E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55E32D7"/>
    <w:multiLevelType w:val="hybridMultilevel"/>
    <w:tmpl w:val="494AF79E"/>
    <w:lvl w:ilvl="0" w:tplc="7370EF26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62520CD"/>
    <w:multiLevelType w:val="multilevel"/>
    <w:tmpl w:val="0CCA1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10203D"/>
    <w:multiLevelType w:val="multilevel"/>
    <w:tmpl w:val="0A9A1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6C11B7"/>
    <w:multiLevelType w:val="multilevel"/>
    <w:tmpl w:val="913E9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B224DE"/>
    <w:multiLevelType w:val="multilevel"/>
    <w:tmpl w:val="38044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211C3F"/>
    <w:multiLevelType w:val="multilevel"/>
    <w:tmpl w:val="9B5C7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13"/>
  </w:num>
  <w:num w:numId="3">
    <w:abstractNumId w:val="18"/>
  </w:num>
  <w:num w:numId="4">
    <w:abstractNumId w:val="11"/>
  </w:num>
  <w:num w:numId="5">
    <w:abstractNumId w:val="17"/>
  </w:num>
  <w:num w:numId="6">
    <w:abstractNumId w:val="15"/>
  </w:num>
  <w:num w:numId="7">
    <w:abstractNumId w:val="5"/>
  </w:num>
  <w:num w:numId="8">
    <w:abstractNumId w:val="14"/>
  </w:num>
  <w:num w:numId="9">
    <w:abstractNumId w:val="9"/>
  </w:num>
  <w:num w:numId="10">
    <w:abstractNumId w:val="2"/>
  </w:num>
  <w:num w:numId="11">
    <w:abstractNumId w:val="8"/>
  </w:num>
  <w:num w:numId="12">
    <w:abstractNumId w:val="3"/>
  </w:num>
  <w:num w:numId="13">
    <w:abstractNumId w:val="12"/>
  </w:num>
  <w:num w:numId="14">
    <w:abstractNumId w:val="0"/>
  </w:num>
  <w:num w:numId="15">
    <w:abstractNumId w:val="4"/>
  </w:num>
  <w:num w:numId="16">
    <w:abstractNumId w:val="16"/>
  </w:num>
  <w:num w:numId="17">
    <w:abstractNumId w:val="10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tDA2NzI2MTcxMLBQ0lEKTi0uzszPAymwqAUAYNpkNywAAAA="/>
  </w:docVars>
  <w:rsids>
    <w:rsidRoot w:val="006C3113"/>
    <w:rsid w:val="0001666F"/>
    <w:rsid w:val="000930AF"/>
    <w:rsid w:val="000B1C7C"/>
    <w:rsid w:val="00150668"/>
    <w:rsid w:val="00161225"/>
    <w:rsid w:val="001642DF"/>
    <w:rsid w:val="0017771A"/>
    <w:rsid w:val="001F4C2A"/>
    <w:rsid w:val="002037E6"/>
    <w:rsid w:val="002172D6"/>
    <w:rsid w:val="00241E7E"/>
    <w:rsid w:val="002A5214"/>
    <w:rsid w:val="002B2553"/>
    <w:rsid w:val="002C70BC"/>
    <w:rsid w:val="0030411D"/>
    <w:rsid w:val="0034443D"/>
    <w:rsid w:val="00362F07"/>
    <w:rsid w:val="0038382C"/>
    <w:rsid w:val="003C6EE0"/>
    <w:rsid w:val="0040063D"/>
    <w:rsid w:val="0040446A"/>
    <w:rsid w:val="004062DE"/>
    <w:rsid w:val="00442B38"/>
    <w:rsid w:val="00446971"/>
    <w:rsid w:val="00497F23"/>
    <w:rsid w:val="004C5ACF"/>
    <w:rsid w:val="004D3725"/>
    <w:rsid w:val="004F5A65"/>
    <w:rsid w:val="00517230"/>
    <w:rsid w:val="0052219E"/>
    <w:rsid w:val="005A583E"/>
    <w:rsid w:val="006532C5"/>
    <w:rsid w:val="0067448D"/>
    <w:rsid w:val="00697D26"/>
    <w:rsid w:val="006A7DFD"/>
    <w:rsid w:val="006C3113"/>
    <w:rsid w:val="006D1F0D"/>
    <w:rsid w:val="007302CD"/>
    <w:rsid w:val="00764132"/>
    <w:rsid w:val="007A5B2D"/>
    <w:rsid w:val="007E3C59"/>
    <w:rsid w:val="007F6FE7"/>
    <w:rsid w:val="0087542A"/>
    <w:rsid w:val="00907D5A"/>
    <w:rsid w:val="009635A6"/>
    <w:rsid w:val="0096372A"/>
    <w:rsid w:val="009868D1"/>
    <w:rsid w:val="009B0CFB"/>
    <w:rsid w:val="009C31A4"/>
    <w:rsid w:val="00A04E80"/>
    <w:rsid w:val="00A241F2"/>
    <w:rsid w:val="00A572EC"/>
    <w:rsid w:val="00A6160C"/>
    <w:rsid w:val="00A64FB9"/>
    <w:rsid w:val="00AC542E"/>
    <w:rsid w:val="00B61CA7"/>
    <w:rsid w:val="00BA49E1"/>
    <w:rsid w:val="00BE42AF"/>
    <w:rsid w:val="00BF53D4"/>
    <w:rsid w:val="00BF7C24"/>
    <w:rsid w:val="00C06C63"/>
    <w:rsid w:val="00C506EF"/>
    <w:rsid w:val="00C61F92"/>
    <w:rsid w:val="00C6201A"/>
    <w:rsid w:val="00C97822"/>
    <w:rsid w:val="00CD4B6B"/>
    <w:rsid w:val="00CE3CDE"/>
    <w:rsid w:val="00CF3FFC"/>
    <w:rsid w:val="00D41932"/>
    <w:rsid w:val="00E26B72"/>
    <w:rsid w:val="00E43EF8"/>
    <w:rsid w:val="00E628FA"/>
    <w:rsid w:val="00E73215"/>
    <w:rsid w:val="00F50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A8315"/>
  <w15:docId w15:val="{BB89DBAC-A6CD-47B2-9409-1AC8F2082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31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3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grdq">
    <w:name w:val="jsgrdq"/>
    <w:basedOn w:val="DefaultParagraphFont"/>
    <w:rsid w:val="002C70BC"/>
  </w:style>
  <w:style w:type="paragraph" w:customStyle="1" w:styleId="04xlpa">
    <w:name w:val="_04xlpa"/>
    <w:basedOn w:val="Normal"/>
    <w:rsid w:val="002C7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1E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1E7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B2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553"/>
  </w:style>
  <w:style w:type="paragraph" w:styleId="Footer">
    <w:name w:val="footer"/>
    <w:basedOn w:val="Normal"/>
    <w:link w:val="FooterChar"/>
    <w:uiPriority w:val="99"/>
    <w:unhideWhenUsed/>
    <w:rsid w:val="002B2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553"/>
  </w:style>
  <w:style w:type="paragraph" w:customStyle="1" w:styleId="paragraph">
    <w:name w:val="paragraph"/>
    <w:basedOn w:val="Normal"/>
    <w:rsid w:val="005A58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A583E"/>
  </w:style>
  <w:style w:type="character" w:customStyle="1" w:styleId="eop">
    <w:name w:val="eop"/>
    <w:basedOn w:val="DefaultParagraphFont"/>
    <w:rsid w:val="005A583E"/>
  </w:style>
  <w:style w:type="character" w:customStyle="1" w:styleId="scxo244740633">
    <w:name w:val="scxo244740633"/>
    <w:basedOn w:val="DefaultParagraphFont"/>
    <w:rsid w:val="00BF7C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5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0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497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198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4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31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469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119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2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1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7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8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1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5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4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7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2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0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82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2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3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66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4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96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02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8</TotalTime>
  <Pages>6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 Maheswari</dc:creator>
  <cp:keywords/>
  <dc:description/>
  <cp:lastModifiedBy>Priya Maheswari</cp:lastModifiedBy>
  <cp:revision>10</cp:revision>
  <dcterms:created xsi:type="dcterms:W3CDTF">2022-03-13T04:21:00Z</dcterms:created>
  <dcterms:modified xsi:type="dcterms:W3CDTF">2022-03-20T00:44:00Z</dcterms:modified>
</cp:coreProperties>
</file>